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9CAC51E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A421C">
        <w:rPr>
          <w:rFonts w:asciiTheme="minorHAnsi" w:hAnsiTheme="minorHAnsi" w:cstheme="minorHAnsi"/>
          <w:bCs/>
          <w:sz w:val="22"/>
          <w:szCs w:val="22"/>
        </w:rPr>
        <w:t>pachołek treningowy - 2</w:t>
      </w:r>
      <w:r w:rsidR="00963306">
        <w:rPr>
          <w:rFonts w:asciiTheme="minorHAnsi" w:hAnsiTheme="minorHAnsi" w:cstheme="minorHAnsi"/>
          <w:bCs/>
          <w:sz w:val="22"/>
          <w:szCs w:val="22"/>
        </w:rPr>
        <w:t xml:space="preserve"> szt</w:t>
      </w:r>
      <w:r w:rsidR="008D028D">
        <w:rPr>
          <w:rFonts w:asciiTheme="minorHAnsi" w:hAnsiTheme="minorHAnsi" w:cstheme="minorHAnsi"/>
          <w:bCs/>
          <w:sz w:val="22"/>
          <w:szCs w:val="22"/>
        </w:rPr>
        <w:t>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2B055096" w:rsidR="00476F6D" w:rsidRPr="00476F6D" w:rsidRDefault="00CA421C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sokość (+/-5%)</w:t>
            </w:r>
            <w:r w:rsidR="004D752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CCBAFAC" w:rsidR="00476F6D" w:rsidRPr="00596BFD" w:rsidRDefault="00CA421C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 tworzywo sztucz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51AF6" w14:textId="77777777" w:rsidR="008E0275" w:rsidRDefault="008E0275" w:rsidP="00DF1622">
      <w:r>
        <w:separator/>
      </w:r>
    </w:p>
  </w:endnote>
  <w:endnote w:type="continuationSeparator" w:id="0">
    <w:p w14:paraId="32B1570F" w14:textId="77777777" w:rsidR="008E0275" w:rsidRDefault="008E027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1A2BDB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128E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61FAB" w14:textId="77777777" w:rsidR="008E0275" w:rsidRDefault="008E0275" w:rsidP="00DF1622">
      <w:r>
        <w:separator/>
      </w:r>
    </w:p>
  </w:footnote>
  <w:footnote w:type="continuationSeparator" w:id="0">
    <w:p w14:paraId="78487F03" w14:textId="77777777" w:rsidR="008E0275" w:rsidRDefault="008E027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2D2B"/>
    <w:rsid w:val="000546E6"/>
    <w:rsid w:val="00055C6A"/>
    <w:rsid w:val="00092120"/>
    <w:rsid w:val="000D0A4C"/>
    <w:rsid w:val="000D49FE"/>
    <w:rsid w:val="00154807"/>
    <w:rsid w:val="00163B84"/>
    <w:rsid w:val="001E1EC4"/>
    <w:rsid w:val="001F7695"/>
    <w:rsid w:val="0022367C"/>
    <w:rsid w:val="00244238"/>
    <w:rsid w:val="0028306A"/>
    <w:rsid w:val="002A0EBF"/>
    <w:rsid w:val="002B2A36"/>
    <w:rsid w:val="002C128E"/>
    <w:rsid w:val="00360AA9"/>
    <w:rsid w:val="00363CC0"/>
    <w:rsid w:val="003853BB"/>
    <w:rsid w:val="00386A10"/>
    <w:rsid w:val="003B32DC"/>
    <w:rsid w:val="003D5FFF"/>
    <w:rsid w:val="003F622F"/>
    <w:rsid w:val="00435842"/>
    <w:rsid w:val="004410DC"/>
    <w:rsid w:val="00450F5E"/>
    <w:rsid w:val="00474FA9"/>
    <w:rsid w:val="00476F6D"/>
    <w:rsid w:val="0047743E"/>
    <w:rsid w:val="004923A3"/>
    <w:rsid w:val="004D752C"/>
    <w:rsid w:val="00545473"/>
    <w:rsid w:val="005571E4"/>
    <w:rsid w:val="00562543"/>
    <w:rsid w:val="00575AD2"/>
    <w:rsid w:val="0059105D"/>
    <w:rsid w:val="00596BFD"/>
    <w:rsid w:val="0064107C"/>
    <w:rsid w:val="00660753"/>
    <w:rsid w:val="00687BC3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677B8"/>
    <w:rsid w:val="008D028D"/>
    <w:rsid w:val="008E0275"/>
    <w:rsid w:val="008F7993"/>
    <w:rsid w:val="00963306"/>
    <w:rsid w:val="0097494C"/>
    <w:rsid w:val="00990E2A"/>
    <w:rsid w:val="00A023DB"/>
    <w:rsid w:val="00A530BD"/>
    <w:rsid w:val="00A75151"/>
    <w:rsid w:val="00AB2A0C"/>
    <w:rsid w:val="00AD35B0"/>
    <w:rsid w:val="00B0234B"/>
    <w:rsid w:val="00B4685F"/>
    <w:rsid w:val="00B54F87"/>
    <w:rsid w:val="00B96B92"/>
    <w:rsid w:val="00BB0763"/>
    <w:rsid w:val="00C608C6"/>
    <w:rsid w:val="00C61C27"/>
    <w:rsid w:val="00C72AF1"/>
    <w:rsid w:val="00C74500"/>
    <w:rsid w:val="00CA421C"/>
    <w:rsid w:val="00CB152B"/>
    <w:rsid w:val="00CB508D"/>
    <w:rsid w:val="00CC07C0"/>
    <w:rsid w:val="00CC2945"/>
    <w:rsid w:val="00CF6162"/>
    <w:rsid w:val="00D14C18"/>
    <w:rsid w:val="00D25389"/>
    <w:rsid w:val="00D9645B"/>
    <w:rsid w:val="00DA4F81"/>
    <w:rsid w:val="00DB586C"/>
    <w:rsid w:val="00DE6915"/>
    <w:rsid w:val="00DF1622"/>
    <w:rsid w:val="00E92A2C"/>
    <w:rsid w:val="00E9357A"/>
    <w:rsid w:val="00EA2CB6"/>
    <w:rsid w:val="00EB4831"/>
    <w:rsid w:val="00F004AE"/>
    <w:rsid w:val="00F17659"/>
    <w:rsid w:val="00F4226E"/>
    <w:rsid w:val="00F5198F"/>
    <w:rsid w:val="00F671B5"/>
    <w:rsid w:val="00FB31DF"/>
    <w:rsid w:val="00FD4516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1T13:03:00Z</dcterms:created>
  <dcterms:modified xsi:type="dcterms:W3CDTF">2022-10-1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